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8AE51" w14:textId="77777777" w:rsidR="0038553F" w:rsidRDefault="004B5E0F" w:rsidP="00646C28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Transfer Request</w:t>
      </w:r>
    </w:p>
    <w:p w14:paraId="6C045B46" w14:textId="77777777" w:rsidR="0038553F" w:rsidRPr="004B5E0F" w:rsidRDefault="004B5E0F" w:rsidP="00646C28">
      <w:pPr>
        <w:spacing w:after="0"/>
        <w:jc w:val="center"/>
        <w:rPr>
          <w:b/>
          <w:sz w:val="24"/>
          <w:szCs w:val="24"/>
        </w:rPr>
      </w:pPr>
      <w:r w:rsidRPr="004B5E0F">
        <w:rPr>
          <w:b/>
          <w:sz w:val="24"/>
          <w:szCs w:val="24"/>
        </w:rPr>
        <w:t>Template</w:t>
      </w:r>
      <w:r w:rsidR="0038553F">
        <w:rPr>
          <w:b/>
          <w:sz w:val="24"/>
          <w:szCs w:val="24"/>
        </w:rPr>
        <w:t xml:space="preserve"> for </w:t>
      </w:r>
      <w:r w:rsidR="00C72FE5">
        <w:rPr>
          <w:b/>
          <w:sz w:val="24"/>
          <w:szCs w:val="24"/>
        </w:rPr>
        <w:t xml:space="preserve">Transferring </w:t>
      </w:r>
      <w:r w:rsidR="0038553F" w:rsidRPr="004B5E0F">
        <w:rPr>
          <w:b/>
          <w:sz w:val="24"/>
          <w:szCs w:val="24"/>
        </w:rPr>
        <w:t>Sponsor-Investigator</w:t>
      </w:r>
    </w:p>
    <w:p w14:paraId="7E2E8463" w14:textId="77777777" w:rsidR="004B5E0F" w:rsidRPr="004B5E0F" w:rsidRDefault="004B5E0F" w:rsidP="004B5E0F">
      <w:pPr>
        <w:spacing w:after="0"/>
        <w:jc w:val="center"/>
        <w:rPr>
          <w:b/>
          <w:sz w:val="24"/>
          <w:szCs w:val="24"/>
        </w:rPr>
      </w:pPr>
    </w:p>
    <w:commentRangeStart w:id="0"/>
    <w:p w14:paraId="5999C2D3" w14:textId="77777777" w:rsidR="004B5E0F" w:rsidRDefault="009F50F3" w:rsidP="004B5E0F">
      <w:pPr>
        <w:rPr>
          <w:b/>
          <w:lang w:val="da-DK"/>
        </w:rPr>
      </w:pPr>
      <w:r>
        <w:rPr>
          <w:lang w:val="da-DK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lang w:val="da-DK"/>
        </w:rPr>
        <w:instrText xml:space="preserve"> FORMTEXT </w:instrText>
      </w:r>
      <w:r>
        <w:rPr>
          <w:lang w:val="da-DK"/>
        </w:rPr>
      </w:r>
      <w:r>
        <w:rPr>
          <w:lang w:val="da-DK"/>
        </w:rPr>
        <w:fldChar w:fldCharType="separate"/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lang w:val="da-DK"/>
        </w:rPr>
        <w:fldChar w:fldCharType="end"/>
      </w:r>
      <w:commentRangeEnd w:id="0"/>
      <w:r>
        <w:rPr>
          <w:rStyle w:val="CommentReference"/>
        </w:rPr>
        <w:commentReference w:id="0"/>
      </w:r>
    </w:p>
    <w:p w14:paraId="7AD3F20A" w14:textId="77777777" w:rsidR="004B5E0F" w:rsidRPr="008660C2" w:rsidRDefault="004B5E0F" w:rsidP="004B5E0F">
      <w:pPr>
        <w:rPr>
          <w:lang w:val="da-DK"/>
        </w:rPr>
      </w:pPr>
      <w:r w:rsidRPr="008660C2">
        <w:rPr>
          <w:b/>
          <w:lang w:val="da-DK"/>
        </w:rPr>
        <w:t>Date:</w:t>
      </w:r>
      <w:r w:rsidRPr="008660C2">
        <w:rPr>
          <w:lang w:val="da-DK"/>
        </w:rPr>
        <w:t xml:space="preserve">  </w:t>
      </w:r>
      <w:r>
        <w:rPr>
          <w:lang w:val="da-DK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>
        <w:rPr>
          <w:lang w:val="da-DK"/>
        </w:rPr>
        <w:instrText xml:space="preserve"> FORMTEXT </w:instrText>
      </w:r>
      <w:r>
        <w:rPr>
          <w:lang w:val="da-DK"/>
        </w:rPr>
      </w:r>
      <w:r>
        <w:rPr>
          <w:lang w:val="da-DK"/>
        </w:rPr>
        <w:fldChar w:fldCharType="separate"/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lang w:val="da-DK"/>
        </w:rPr>
        <w:fldChar w:fldCharType="end"/>
      </w:r>
      <w:bookmarkEnd w:id="1"/>
    </w:p>
    <w:p w14:paraId="2FF95E39" w14:textId="77777777" w:rsidR="004B5E0F" w:rsidRDefault="00AC405F" w:rsidP="004B5E0F">
      <w:pPr>
        <w:jc w:val="both"/>
        <w:rPr>
          <w:b/>
        </w:rPr>
      </w:pPr>
      <w:r>
        <w:rPr>
          <w:b/>
        </w:rPr>
        <w:t>I</w:t>
      </w:r>
      <w:r w:rsidR="004B5E0F" w:rsidRPr="008660C2">
        <w:rPr>
          <w:b/>
        </w:rPr>
        <w:t>D</w:t>
      </w:r>
      <w:r>
        <w:rPr>
          <w:b/>
        </w:rPr>
        <w:t>E</w:t>
      </w:r>
      <w:r w:rsidR="004B5E0F" w:rsidRPr="008660C2">
        <w:rPr>
          <w:b/>
        </w:rPr>
        <w:t xml:space="preserve"> # </w:t>
      </w:r>
      <w:r w:rsidR="004B5E0F">
        <w:rPr>
          <w:b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4B5E0F">
        <w:rPr>
          <w:b/>
        </w:rPr>
        <w:instrText xml:space="preserve"> FORMTEXT </w:instrText>
      </w:r>
      <w:r w:rsidR="004B5E0F">
        <w:rPr>
          <w:b/>
        </w:rPr>
      </w:r>
      <w:r w:rsidR="004B5E0F">
        <w:rPr>
          <w:b/>
        </w:rPr>
        <w:fldChar w:fldCharType="separate"/>
      </w:r>
      <w:r w:rsidR="004B5E0F">
        <w:rPr>
          <w:b/>
          <w:noProof/>
        </w:rPr>
        <w:t> </w:t>
      </w:r>
      <w:r w:rsidR="004B5E0F">
        <w:rPr>
          <w:b/>
          <w:noProof/>
        </w:rPr>
        <w:t> </w:t>
      </w:r>
      <w:r w:rsidR="004B5E0F">
        <w:rPr>
          <w:b/>
          <w:noProof/>
        </w:rPr>
        <w:t> </w:t>
      </w:r>
      <w:r w:rsidR="004B5E0F">
        <w:rPr>
          <w:b/>
          <w:noProof/>
        </w:rPr>
        <w:t> </w:t>
      </w:r>
      <w:r w:rsidR="004B5E0F">
        <w:rPr>
          <w:b/>
          <w:noProof/>
        </w:rPr>
        <w:t> </w:t>
      </w:r>
      <w:r w:rsidR="004B5E0F">
        <w:rPr>
          <w:b/>
        </w:rPr>
        <w:fldChar w:fldCharType="end"/>
      </w:r>
      <w:bookmarkEnd w:id="2"/>
    </w:p>
    <w:p w14:paraId="0CA07C77" w14:textId="77777777" w:rsidR="009022AE" w:rsidRDefault="004B5E0F" w:rsidP="004B5E0F">
      <w:pPr>
        <w:jc w:val="both"/>
        <w:rPr>
          <w:sz w:val="20"/>
          <w:szCs w:val="20"/>
        </w:rPr>
      </w:pPr>
      <w:r w:rsidRPr="004B5E0F">
        <w:rPr>
          <w:b/>
        </w:rPr>
        <w:t>Study Title</w:t>
      </w:r>
      <w:r>
        <w:rPr>
          <w:sz w:val="20"/>
          <w:szCs w:val="20"/>
        </w:rPr>
        <w:t xml:space="preserve"> </w:t>
      </w:r>
      <w:r>
        <w:rPr>
          <w:b/>
        </w:rPr>
        <w:fldChar w:fldCharType="begin">
          <w:ffData>
            <w:name w:val="Text2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03D386D9" w14:textId="77777777" w:rsidR="004F7D54" w:rsidRDefault="004F7D54" w:rsidP="0005612C">
      <w:pPr>
        <w:jc w:val="both"/>
      </w:pPr>
    </w:p>
    <w:p w14:paraId="64E8ED59" w14:textId="77777777" w:rsidR="00BC1F88" w:rsidRPr="004B5E0F" w:rsidRDefault="00BC1F88" w:rsidP="0005612C">
      <w:pPr>
        <w:jc w:val="both"/>
      </w:pPr>
      <w:r w:rsidRPr="004B5E0F">
        <w:t>To whom it may concern,</w:t>
      </w:r>
    </w:p>
    <w:p w14:paraId="56E66A37" w14:textId="77777777" w:rsidR="00AC405F" w:rsidRDefault="00283414" w:rsidP="0005612C">
      <w:pPr>
        <w:jc w:val="both"/>
      </w:pPr>
      <w:r w:rsidRPr="004B5E0F">
        <w:t xml:space="preserve">Please be advised that I am </w:t>
      </w:r>
      <w:r w:rsidR="00C72FE5">
        <w:t>transferri</w:t>
      </w:r>
      <w:r w:rsidRPr="004B5E0F">
        <w:t xml:space="preserve">ng ownership </w:t>
      </w:r>
      <w:r w:rsidR="006314A7" w:rsidRPr="004B5E0F">
        <w:t>of</w:t>
      </w:r>
      <w:r w:rsidR="00F00967" w:rsidRPr="004B5E0F">
        <w:t xml:space="preserve"> </w:t>
      </w:r>
      <w:r w:rsidR="00C368D6">
        <w:rPr>
          <w:rFonts w:cs="Calibri"/>
        </w:rPr>
        <w:t xml:space="preserve">sponsor-investigator held </w:t>
      </w:r>
      <w:r w:rsidRPr="004B5E0F">
        <w:t>ID</w:t>
      </w:r>
      <w:r w:rsidR="00AC405F">
        <w:t>E</w:t>
      </w:r>
      <w:r w:rsidRPr="004B5E0F">
        <w:t xml:space="preserve"> </w:t>
      </w:r>
      <w:r w:rsidR="00F00967" w:rsidRPr="004B5E0F">
        <w:t>#</w:t>
      </w:r>
      <w:r w:rsidR="004B5E0F" w:rsidRPr="004B5E0F">
        <w:t xml:space="preserve">________ </w:t>
      </w:r>
      <w:r w:rsidR="00882A5A" w:rsidRPr="004B5E0F">
        <w:t>under which the above referenced clinical study is being conducted</w:t>
      </w:r>
      <w:r w:rsidR="0018716A" w:rsidRPr="004B5E0F">
        <w:t>.</w:t>
      </w:r>
      <w:r w:rsidRPr="004B5E0F">
        <w:t xml:space="preserve">  </w:t>
      </w:r>
      <w:r w:rsidR="00C368D6">
        <w:rPr>
          <w:rFonts w:cs="Calibri"/>
        </w:rPr>
        <w:t>I a</w:t>
      </w:r>
      <w:r w:rsidR="00AC405F">
        <w:rPr>
          <w:rFonts w:cs="Calibri"/>
        </w:rPr>
        <w:t>m</w:t>
      </w:r>
      <w:r w:rsidR="00C368D6">
        <w:rPr>
          <w:rFonts w:cs="Calibri"/>
        </w:rPr>
        <w:t xml:space="preserve"> enclos</w:t>
      </w:r>
      <w:r w:rsidR="00AC405F">
        <w:rPr>
          <w:rFonts w:cs="Calibri"/>
        </w:rPr>
        <w:t>ing</w:t>
      </w:r>
      <w:r w:rsidR="00C368D6">
        <w:rPr>
          <w:rFonts w:cs="Calibri"/>
        </w:rPr>
        <w:t xml:space="preserve"> a</w:t>
      </w:r>
      <w:r w:rsidR="004B5E0F" w:rsidRPr="004B5E0F">
        <w:t xml:space="preserve"> letter </w:t>
      </w:r>
      <w:r w:rsidR="00C72FE5">
        <w:t xml:space="preserve">requesting </w:t>
      </w:r>
      <w:r w:rsidR="00F827FE">
        <w:t xml:space="preserve">the </w:t>
      </w:r>
      <w:r w:rsidR="004B5E0F" w:rsidRPr="004B5E0F">
        <w:t>ID</w:t>
      </w:r>
      <w:r w:rsidR="00AC405F">
        <w:t>E</w:t>
      </w:r>
      <w:r w:rsidR="004B5E0F" w:rsidRPr="004B5E0F">
        <w:t xml:space="preserve"> transfer </w:t>
      </w:r>
      <w:r w:rsidR="00882A5A" w:rsidRPr="004B5E0F">
        <w:t xml:space="preserve">signed by </w:t>
      </w:r>
      <w:r w:rsidR="00C72FE5">
        <w:t>_________,</w:t>
      </w:r>
      <w:r w:rsidR="004B5E0F" w:rsidRPr="004B5E0F">
        <w:t xml:space="preserve"> </w:t>
      </w:r>
      <w:r w:rsidR="00C368D6">
        <w:t xml:space="preserve">who will be </w:t>
      </w:r>
      <w:r w:rsidR="004B5E0F" w:rsidRPr="004B5E0F">
        <w:t xml:space="preserve">the </w:t>
      </w:r>
      <w:r w:rsidR="00C72FE5">
        <w:t>new</w:t>
      </w:r>
      <w:r w:rsidR="00AC405F">
        <w:t xml:space="preserve"> I</w:t>
      </w:r>
      <w:r w:rsidR="004B5E0F" w:rsidRPr="004B5E0F">
        <w:t>D</w:t>
      </w:r>
      <w:r w:rsidR="00AC405F">
        <w:t>E</w:t>
      </w:r>
      <w:r w:rsidR="004B5E0F" w:rsidRPr="004B5E0F">
        <w:t xml:space="preserve"> </w:t>
      </w:r>
      <w:r w:rsidR="009F50F3">
        <w:t>owner</w:t>
      </w:r>
      <w:r w:rsidR="00882A5A" w:rsidRPr="004B5E0F">
        <w:t xml:space="preserve">. </w:t>
      </w:r>
      <w:r w:rsidR="005D4BD5" w:rsidRPr="004B5E0F">
        <w:t xml:space="preserve"> </w:t>
      </w:r>
    </w:p>
    <w:p w14:paraId="6085959F" w14:textId="77777777" w:rsidR="00AC405F" w:rsidRDefault="00AC405F" w:rsidP="00AC405F">
      <w:pPr>
        <w:spacing w:after="0" w:line="240" w:lineRule="auto"/>
        <w:jc w:val="both"/>
      </w:pPr>
      <w:r>
        <w:t>New sponsor:</w:t>
      </w:r>
    </w:p>
    <w:p w14:paraId="7FC9E633" w14:textId="77777777" w:rsidR="00AC405F" w:rsidRDefault="00AC405F" w:rsidP="00AC405F">
      <w:pPr>
        <w:spacing w:after="0" w:line="240" w:lineRule="auto"/>
        <w:jc w:val="both"/>
      </w:pPr>
      <w:r>
        <w:t xml:space="preserve">Name </w:t>
      </w:r>
      <w:r>
        <w:rPr>
          <w:b/>
        </w:rPr>
        <w:fldChar w:fldCharType="begin">
          <w:ffData>
            <w:name w:val="Text2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7F9132E0" w14:textId="77777777" w:rsidR="00AC405F" w:rsidRDefault="00AC405F" w:rsidP="00AC405F">
      <w:pPr>
        <w:spacing w:after="0" w:line="240" w:lineRule="auto"/>
        <w:jc w:val="both"/>
      </w:pPr>
      <w:r>
        <w:t xml:space="preserve">Address </w:t>
      </w:r>
      <w:r>
        <w:rPr>
          <w:b/>
        </w:rPr>
        <w:fldChar w:fldCharType="begin">
          <w:ffData>
            <w:name w:val="Text2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0059C16D" w14:textId="77777777" w:rsidR="00AC405F" w:rsidRDefault="00AC405F" w:rsidP="00AC405F">
      <w:pPr>
        <w:spacing w:after="0" w:line="240" w:lineRule="auto"/>
        <w:jc w:val="both"/>
      </w:pPr>
      <w:r>
        <w:t xml:space="preserve">Contact Person </w:t>
      </w:r>
      <w:r>
        <w:rPr>
          <w:b/>
        </w:rPr>
        <w:fldChar w:fldCharType="begin">
          <w:ffData>
            <w:name w:val="Text2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0E5E246E" w14:textId="77777777" w:rsidR="00AC405F" w:rsidRDefault="00AC405F" w:rsidP="00AC405F">
      <w:pPr>
        <w:spacing w:after="0" w:line="240" w:lineRule="auto"/>
        <w:jc w:val="both"/>
      </w:pPr>
      <w:r>
        <w:t xml:space="preserve">Telephone number </w:t>
      </w:r>
      <w:r>
        <w:rPr>
          <w:b/>
        </w:rPr>
        <w:fldChar w:fldCharType="begin">
          <w:ffData>
            <w:name w:val="Text2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4CA83B6C" w14:textId="77777777" w:rsidR="00AC405F" w:rsidRDefault="00AC405F" w:rsidP="00AC405F">
      <w:pPr>
        <w:spacing w:after="0" w:line="240" w:lineRule="auto"/>
        <w:jc w:val="both"/>
      </w:pPr>
    </w:p>
    <w:p w14:paraId="6CFC6D90" w14:textId="77777777" w:rsidR="004F7D54" w:rsidRDefault="00882A5A" w:rsidP="0005612C">
      <w:pPr>
        <w:jc w:val="both"/>
      </w:pPr>
      <w:r w:rsidRPr="004B5E0F">
        <w:t xml:space="preserve">The date that the new ownership will become effective is _________.  </w:t>
      </w:r>
      <w:r w:rsidR="00C368D6">
        <w:rPr>
          <w:rFonts w:cs="Calibri"/>
        </w:rPr>
        <w:t>On that date, a</w:t>
      </w:r>
      <w:r w:rsidR="00C368D6" w:rsidRPr="00A04071">
        <w:rPr>
          <w:rFonts w:cs="Calibri"/>
        </w:rPr>
        <w:t xml:space="preserve">ll rights </w:t>
      </w:r>
      <w:r w:rsidR="00C368D6">
        <w:rPr>
          <w:rFonts w:cs="Calibri"/>
        </w:rPr>
        <w:t xml:space="preserve">shall be </w:t>
      </w:r>
      <w:r w:rsidR="00C72FE5">
        <w:t>assigned or transferred to Dr. _______ as the new owner</w:t>
      </w:r>
      <w:r w:rsidR="00C368D6">
        <w:t xml:space="preserve">. </w:t>
      </w:r>
      <w:r w:rsidR="00C72FE5">
        <w:t xml:space="preserve">I have </w:t>
      </w:r>
      <w:r w:rsidR="00646C28">
        <w:t xml:space="preserve">provided </w:t>
      </w:r>
      <w:r w:rsidR="00C368D6">
        <w:t>Dr</w:t>
      </w:r>
      <w:r w:rsidR="00F827FE">
        <w:t>.</w:t>
      </w:r>
      <w:r w:rsidR="00C368D6">
        <w:t xml:space="preserve"> ________</w:t>
      </w:r>
      <w:r w:rsidR="00F827FE" w:rsidRPr="00F827FE">
        <w:t xml:space="preserve">with </w:t>
      </w:r>
      <w:r w:rsidR="00646C28">
        <w:t xml:space="preserve">a </w:t>
      </w:r>
      <w:r w:rsidR="00D1207F">
        <w:t>complete copy of the sponsor-</w:t>
      </w:r>
      <w:r w:rsidR="0018716A" w:rsidRPr="004B5E0F">
        <w:t>investigator's files</w:t>
      </w:r>
      <w:r w:rsidR="00C368D6">
        <w:t xml:space="preserve"> and</w:t>
      </w:r>
      <w:r w:rsidR="00C368D6" w:rsidRPr="00C368D6">
        <w:t xml:space="preserve"> </w:t>
      </w:r>
      <w:r w:rsidR="00C368D6" w:rsidRPr="00125A56">
        <w:t>I commit to inform all active investigators of the change in sponsorship</w:t>
      </w:r>
      <w:r w:rsidR="0018716A" w:rsidRPr="004B5E0F">
        <w:t xml:space="preserve">.  </w:t>
      </w:r>
    </w:p>
    <w:p w14:paraId="2B041CBC" w14:textId="77777777" w:rsidR="009022AE" w:rsidRPr="004B5E0F" w:rsidRDefault="00F827FE" w:rsidP="0005612C">
      <w:pPr>
        <w:jc w:val="both"/>
      </w:pPr>
      <w:r>
        <w:t xml:space="preserve">Thank you for your attention to </w:t>
      </w:r>
      <w:r w:rsidR="00BC1F88" w:rsidRPr="004B5E0F">
        <w:t xml:space="preserve">this </w:t>
      </w:r>
      <w:r w:rsidR="0005612C" w:rsidRPr="004B5E0F">
        <w:t>communication</w:t>
      </w:r>
      <w:r w:rsidR="00BC1F88" w:rsidRPr="004B5E0F">
        <w:t xml:space="preserve">. If you have any questions related to this </w:t>
      </w:r>
      <w:r w:rsidR="0005612C" w:rsidRPr="004B5E0F">
        <w:t>letter</w:t>
      </w:r>
      <w:r>
        <w:t>,</w:t>
      </w:r>
      <w:r w:rsidR="0005612C" w:rsidRPr="004B5E0F">
        <w:t xml:space="preserve"> </w:t>
      </w:r>
      <w:r w:rsidR="00BC1F88" w:rsidRPr="004B5E0F">
        <w:t>please feel free to contact me</w:t>
      </w:r>
      <w:r w:rsidR="009022AE" w:rsidRPr="004B5E0F">
        <w:t xml:space="preserve"> at </w:t>
      </w:r>
      <w:r w:rsidR="004B5E0F" w:rsidRPr="004B5E0F">
        <w:softHyphen/>
      </w:r>
      <w:r w:rsidR="004B5E0F" w:rsidRPr="004B5E0F">
        <w:softHyphen/>
      </w:r>
      <w:r w:rsidR="004B5E0F" w:rsidRPr="004B5E0F">
        <w:softHyphen/>
      </w:r>
      <w:r w:rsidR="004B5E0F" w:rsidRPr="004B5E0F">
        <w:softHyphen/>
      </w:r>
      <w:r w:rsidR="004B5E0F" w:rsidRPr="004B5E0F">
        <w:softHyphen/>
        <w:t>__________</w:t>
      </w:r>
      <w:r w:rsidR="009022AE" w:rsidRPr="004B5E0F">
        <w:t xml:space="preserve"> or via email at: </w:t>
      </w:r>
      <w:r w:rsidR="004B5E0F" w:rsidRPr="004B5E0F">
        <w:t>__________</w:t>
      </w:r>
      <w:r w:rsidR="009022AE" w:rsidRPr="004B5E0F">
        <w:t xml:space="preserve">or </w:t>
      </w:r>
      <w:r>
        <w:t xml:space="preserve">you may </w:t>
      </w:r>
      <w:r w:rsidR="009022AE" w:rsidRPr="004B5E0F">
        <w:t xml:space="preserve">contact </w:t>
      </w:r>
      <w:r w:rsidR="00646C28">
        <w:t xml:space="preserve"> </w:t>
      </w:r>
      <w:r w:rsidR="009022AE" w:rsidRPr="004B5E0F">
        <w:t xml:space="preserve"> </w:t>
      </w:r>
      <w:r w:rsidR="004B5E0F" w:rsidRPr="004B5E0F">
        <w:t>________________</w:t>
      </w:r>
      <w:r w:rsidR="00AA6907">
        <w:t xml:space="preserve"> </w:t>
      </w:r>
      <w:r w:rsidR="009022AE" w:rsidRPr="004B5E0F">
        <w:t xml:space="preserve">at </w:t>
      </w:r>
      <w:r w:rsidR="004B5E0F" w:rsidRPr="004B5E0F">
        <w:t>___________</w:t>
      </w:r>
      <w:r w:rsidR="009022AE" w:rsidRPr="004B5E0F">
        <w:t xml:space="preserve"> or via email:</w:t>
      </w:r>
      <w:r w:rsidR="004B5E0F" w:rsidRPr="004B5E0F">
        <w:softHyphen/>
      </w:r>
      <w:r w:rsidR="004B5E0F" w:rsidRPr="004B5E0F">
        <w:softHyphen/>
      </w:r>
      <w:r w:rsidR="004B5E0F" w:rsidRPr="004B5E0F">
        <w:softHyphen/>
      </w:r>
      <w:r w:rsidR="004B5E0F" w:rsidRPr="004B5E0F">
        <w:softHyphen/>
      </w:r>
      <w:r w:rsidR="004B5E0F" w:rsidRPr="004B5E0F">
        <w:softHyphen/>
      </w:r>
      <w:r w:rsidR="004B5E0F" w:rsidRPr="004B5E0F">
        <w:softHyphen/>
        <w:t>___________ for administrative questions</w:t>
      </w:r>
      <w:r w:rsidR="009022AE" w:rsidRPr="004B5E0F">
        <w:t>.</w:t>
      </w:r>
    </w:p>
    <w:p w14:paraId="57CF0FAB" w14:textId="77777777" w:rsidR="004B5E0F" w:rsidRPr="008660C2" w:rsidRDefault="004B5E0F" w:rsidP="004B5E0F">
      <w:r w:rsidRPr="008660C2">
        <w:t xml:space="preserve">Sincerely, </w:t>
      </w:r>
    </w:p>
    <w:p w14:paraId="3D98F5E1" w14:textId="77777777" w:rsidR="004B5E0F" w:rsidRPr="008660C2" w:rsidRDefault="004B5E0F" w:rsidP="004B5E0F"/>
    <w:p w14:paraId="301D7BA7" w14:textId="77777777" w:rsidR="00646C28" w:rsidRDefault="004B5E0F" w:rsidP="00AA6907">
      <w:pPr>
        <w:spacing w:after="0" w:line="240" w:lineRule="auto"/>
      </w:pPr>
      <w:r w:rsidRPr="008660C2">
        <w:t>___________________________</w:t>
      </w:r>
      <w:r>
        <w:t>____</w:t>
      </w:r>
      <w:r w:rsidR="00AA6907">
        <w:t>_______</w:t>
      </w:r>
      <w:r>
        <w:t>_</w:t>
      </w:r>
      <w:r w:rsidRPr="008660C2">
        <w:tab/>
      </w:r>
      <w:r>
        <w:tab/>
      </w:r>
    </w:p>
    <w:p w14:paraId="761D7102" w14:textId="77777777" w:rsidR="00646C28" w:rsidRDefault="004B5E0F" w:rsidP="00AA6907">
      <w:pPr>
        <w:spacing w:after="0" w:line="240" w:lineRule="auto"/>
      </w:pPr>
      <w:r w:rsidRPr="008660C2">
        <w:rPr>
          <w:b/>
        </w:rPr>
        <w:t xml:space="preserve">Signature of </w:t>
      </w:r>
      <w:r w:rsidR="00646C28">
        <w:rPr>
          <w:b/>
        </w:rPr>
        <w:t xml:space="preserve">Transferring </w:t>
      </w:r>
      <w:r w:rsidRPr="008660C2">
        <w:rPr>
          <w:b/>
        </w:rPr>
        <w:t>Sponsor</w:t>
      </w:r>
      <w:r>
        <w:rPr>
          <w:b/>
        </w:rPr>
        <w:t>-</w:t>
      </w:r>
      <w:r w:rsidRPr="008660C2">
        <w:rPr>
          <w:b/>
        </w:rPr>
        <w:t xml:space="preserve"> Investigator</w:t>
      </w:r>
      <w:r w:rsidRPr="008660C2">
        <w:tab/>
      </w:r>
    </w:p>
    <w:p w14:paraId="62855488" w14:textId="77777777" w:rsidR="00AA6907" w:rsidRDefault="00AA6907" w:rsidP="00AA6907">
      <w:pPr>
        <w:spacing w:after="0" w:line="240" w:lineRule="auto"/>
        <w:jc w:val="both"/>
      </w:pPr>
    </w:p>
    <w:p w14:paraId="3008DA85" w14:textId="77777777" w:rsidR="00AA6907" w:rsidRDefault="00AA6907" w:rsidP="00AA6907">
      <w:pPr>
        <w:spacing w:after="0" w:line="240" w:lineRule="auto"/>
        <w:jc w:val="both"/>
      </w:pPr>
    </w:p>
    <w:p w14:paraId="5EB3F67B" w14:textId="77777777" w:rsidR="00AA6907" w:rsidRDefault="00AA6907" w:rsidP="00AA6907">
      <w:pPr>
        <w:spacing w:after="0" w:line="240" w:lineRule="auto"/>
        <w:jc w:val="both"/>
      </w:pPr>
      <w:r w:rsidRPr="008660C2">
        <w:t>___________________________</w:t>
      </w:r>
      <w:r>
        <w:t>_________</w:t>
      </w:r>
      <w:r w:rsidRPr="008660C2">
        <w:tab/>
      </w:r>
    </w:p>
    <w:p w14:paraId="3903C88A" w14:textId="77777777" w:rsidR="00AA6907" w:rsidRDefault="00AA6907" w:rsidP="00AA6907">
      <w:pPr>
        <w:spacing w:after="0" w:line="240" w:lineRule="auto"/>
        <w:jc w:val="both"/>
        <w:rPr>
          <w:sz w:val="20"/>
          <w:szCs w:val="20"/>
        </w:rPr>
      </w:pPr>
      <w:r w:rsidRPr="008660C2">
        <w:rPr>
          <w:b/>
        </w:rPr>
        <w:t xml:space="preserve">Printed Name of </w:t>
      </w:r>
      <w:r w:rsidR="00D1207F">
        <w:rPr>
          <w:b/>
        </w:rPr>
        <w:t>Transferring</w:t>
      </w:r>
      <w:r w:rsidR="00D1207F" w:rsidRPr="008660C2">
        <w:rPr>
          <w:b/>
        </w:rPr>
        <w:t xml:space="preserve"> </w:t>
      </w:r>
      <w:r w:rsidRPr="008660C2">
        <w:rPr>
          <w:b/>
        </w:rPr>
        <w:t>Sponsor</w:t>
      </w:r>
      <w:r>
        <w:rPr>
          <w:b/>
        </w:rPr>
        <w:t>-</w:t>
      </w:r>
      <w:r w:rsidRPr="008660C2">
        <w:rPr>
          <w:b/>
        </w:rPr>
        <w:t xml:space="preserve"> Investigator</w:t>
      </w:r>
    </w:p>
    <w:p w14:paraId="613139A3" w14:textId="77777777" w:rsidR="00646C28" w:rsidRPr="009022AE" w:rsidRDefault="00646C28" w:rsidP="0005612C">
      <w:pPr>
        <w:jc w:val="both"/>
        <w:rPr>
          <w:sz w:val="20"/>
          <w:szCs w:val="20"/>
        </w:rPr>
      </w:pPr>
    </w:p>
    <w:sectPr w:rsidR="00646C28" w:rsidRPr="009022AE" w:rsidSect="003B72C0">
      <w:headerReference w:type="default" r:id="rId12"/>
      <w:footerReference w:type="default" r:id="rId13"/>
      <w:pgSz w:w="12240" w:h="15840"/>
      <w:pgMar w:top="1440" w:right="1440" w:bottom="1440" w:left="1440" w:header="720" w:footer="288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huber" w:date="2012-02-21T11:40:00Z" w:initials="mh">
    <w:p w14:paraId="387D0472" w14:textId="77777777" w:rsidR="009F50F3" w:rsidRDefault="009F50F3" w:rsidP="009F50F3">
      <w:pPr>
        <w:pStyle w:val="CommentText"/>
      </w:pPr>
      <w:r>
        <w:rPr>
          <w:rStyle w:val="CommentReference"/>
        </w:rPr>
        <w:annotationRef/>
      </w:r>
      <w:r>
        <w:t>Insert appropriate FDA address</w:t>
      </w:r>
    </w:p>
    <w:p w14:paraId="2F206846" w14:textId="77777777" w:rsidR="009F50F3" w:rsidRDefault="009F50F3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F20684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F206846" w16cid:durableId="12EE00F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B3DFC" w14:textId="77777777" w:rsidR="009B2309" w:rsidRDefault="009B2309" w:rsidP="00AD2333">
      <w:pPr>
        <w:spacing w:after="0" w:line="240" w:lineRule="auto"/>
      </w:pPr>
      <w:r>
        <w:separator/>
      </w:r>
    </w:p>
  </w:endnote>
  <w:endnote w:type="continuationSeparator" w:id="0">
    <w:p w14:paraId="093ED7E9" w14:textId="77777777" w:rsidR="009B2309" w:rsidRDefault="009B2309" w:rsidP="00AD2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7FFE7" w14:textId="77777777" w:rsidR="003B72C0" w:rsidRPr="006D48B9" w:rsidRDefault="00AC405F" w:rsidP="006D48B9">
    <w:pPr>
      <w:pStyle w:val="Footer"/>
      <w:spacing w:after="0" w:line="240" w:lineRule="auto"/>
      <w:rPr>
        <w:sz w:val="18"/>
        <w:szCs w:val="18"/>
        <w:lang w:val="en-US"/>
      </w:rPr>
    </w:pPr>
    <w:r>
      <w:rPr>
        <w:sz w:val="18"/>
        <w:szCs w:val="18"/>
        <w:lang w:val="en-US"/>
      </w:rPr>
      <w:t>I</w:t>
    </w:r>
    <w:r w:rsidR="006D48B9">
      <w:rPr>
        <w:sz w:val="18"/>
        <w:szCs w:val="18"/>
        <w:lang w:val="en-US"/>
      </w:rPr>
      <w:t>D</w:t>
    </w:r>
    <w:r>
      <w:rPr>
        <w:sz w:val="18"/>
        <w:szCs w:val="18"/>
        <w:lang w:val="en-US"/>
      </w:rPr>
      <w:t>E</w:t>
    </w:r>
    <w:r w:rsidR="006D48B9">
      <w:rPr>
        <w:sz w:val="18"/>
        <w:szCs w:val="18"/>
        <w:lang w:val="en-US"/>
      </w:rPr>
      <w:t xml:space="preserve"> Transfer Request (transferring S-I)   </w:t>
    </w:r>
    <w:r w:rsidR="00AA6907">
      <w:rPr>
        <w:sz w:val="18"/>
        <w:szCs w:val="18"/>
        <w:lang w:val="en-US"/>
      </w:rPr>
      <w:t xml:space="preserve">Version </w:t>
    </w:r>
    <w:r w:rsidR="00747893">
      <w:rPr>
        <w:sz w:val="18"/>
        <w:szCs w:val="18"/>
        <w:lang w:val="en-US"/>
      </w:rPr>
      <w:t>7/3/21</w:t>
    </w:r>
  </w:p>
  <w:p w14:paraId="0A713044" w14:textId="77777777" w:rsidR="006D48B9" w:rsidRPr="006D48B9" w:rsidRDefault="006D48B9" w:rsidP="006D48B9">
    <w:pPr>
      <w:pStyle w:val="Footer"/>
      <w:spacing w:after="0" w:line="240" w:lineRule="auto"/>
      <w:rPr>
        <w:sz w:val="18"/>
        <w:szCs w:val="18"/>
      </w:rPr>
    </w:pPr>
    <w:r w:rsidRPr="006D48B9">
      <w:rPr>
        <w:sz w:val="18"/>
        <w:szCs w:val="18"/>
      </w:rPr>
      <w:t xml:space="preserve">Office of </w:t>
    </w:r>
    <w:r w:rsidR="00747893">
      <w:rPr>
        <w:sz w:val="18"/>
        <w:szCs w:val="18"/>
        <w:lang w:val="en-US"/>
      </w:rPr>
      <w:t xml:space="preserve">Research Integrity and </w:t>
    </w:r>
    <w:r w:rsidRPr="006D48B9">
      <w:rPr>
        <w:sz w:val="18"/>
        <w:szCs w:val="18"/>
      </w:rPr>
      <w:t>Compliance</w:t>
    </w:r>
  </w:p>
  <w:p w14:paraId="33555108" w14:textId="77777777" w:rsidR="006D48B9" w:rsidRDefault="006D48B9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62E95" w14:textId="77777777" w:rsidR="009B2309" w:rsidRDefault="009B2309" w:rsidP="00AD2333">
      <w:pPr>
        <w:spacing w:after="0" w:line="240" w:lineRule="auto"/>
      </w:pPr>
      <w:r>
        <w:separator/>
      </w:r>
    </w:p>
  </w:footnote>
  <w:footnote w:type="continuationSeparator" w:id="0">
    <w:p w14:paraId="7E6CDB8F" w14:textId="77777777" w:rsidR="009B2309" w:rsidRDefault="009B2309" w:rsidP="00AD2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16DCE" w14:textId="29A66003" w:rsidR="00646C28" w:rsidRDefault="004D054F" w:rsidP="00646C28">
    <w:pPr>
      <w:tabs>
        <w:tab w:val="center" w:pos="6390"/>
      </w:tabs>
      <w:autoSpaceDE w:val="0"/>
      <w:autoSpaceDN w:val="0"/>
      <w:adjustRightInd w:val="0"/>
      <w:spacing w:after="0"/>
      <w:ind w:left="720"/>
      <w:jc w:val="center"/>
      <w:rPr>
        <w:rFonts w:cs="Arial"/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0000A810" wp14:editId="39C08475">
          <wp:simplePos x="0" y="0"/>
          <wp:positionH relativeFrom="column">
            <wp:posOffset>-485775</wp:posOffset>
          </wp:positionH>
          <wp:positionV relativeFrom="paragraph">
            <wp:posOffset>-233045</wp:posOffset>
          </wp:positionV>
          <wp:extent cx="1638300" cy="601980"/>
          <wp:effectExtent l="0" t="0" r="0" b="0"/>
          <wp:wrapSquare wrapText="bothSides"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6019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C405F">
      <w:rPr>
        <w:rFonts w:cs="Arial"/>
        <w:b/>
        <w:sz w:val="28"/>
        <w:szCs w:val="28"/>
      </w:rPr>
      <w:t>SPONSOR-INVESTIGATOR I</w:t>
    </w:r>
    <w:r w:rsidR="0038553F" w:rsidRPr="007E5C42">
      <w:rPr>
        <w:rFonts w:cs="Arial"/>
        <w:b/>
        <w:sz w:val="28"/>
        <w:szCs w:val="28"/>
      </w:rPr>
      <w:t>D</w:t>
    </w:r>
    <w:r w:rsidR="00AC405F">
      <w:rPr>
        <w:rFonts w:cs="Arial"/>
        <w:b/>
        <w:sz w:val="28"/>
        <w:szCs w:val="28"/>
      </w:rPr>
      <w:t>E</w:t>
    </w:r>
  </w:p>
  <w:p w14:paraId="435E29BD" w14:textId="7073C3FD" w:rsidR="0038553F" w:rsidRPr="007E5C42" w:rsidRDefault="0099360E" w:rsidP="00646C28">
    <w:pPr>
      <w:tabs>
        <w:tab w:val="center" w:pos="6390"/>
      </w:tabs>
      <w:autoSpaceDE w:val="0"/>
      <w:autoSpaceDN w:val="0"/>
      <w:adjustRightInd w:val="0"/>
      <w:spacing w:after="0"/>
      <w:ind w:left="720"/>
      <w:jc w:val="center"/>
      <w:rPr>
        <w:rFonts w:cs="Arial"/>
        <w:b/>
        <w:sz w:val="28"/>
        <w:szCs w:val="28"/>
      </w:rPr>
    </w:pPr>
    <w:r>
      <w:rPr>
        <w:rFonts w:cs="Arial"/>
        <w:b/>
        <w:sz w:val="28"/>
        <w:szCs w:val="28"/>
      </w:rPr>
      <w:t>TEMPLATE</w:t>
    </w:r>
    <w:r w:rsidRPr="007E5C42">
      <w:rPr>
        <w:rFonts w:cs="Arial"/>
        <w:b/>
        <w:sz w:val="28"/>
        <w:szCs w:val="28"/>
      </w:rPr>
      <w:t xml:space="preserve"> FOR</w:t>
    </w:r>
    <w:r w:rsidR="004D054F"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43C14A0" wp14:editId="19F894DE">
              <wp:simplePos x="0" y="0"/>
              <wp:positionH relativeFrom="column">
                <wp:posOffset>-2280285</wp:posOffset>
              </wp:positionH>
              <wp:positionV relativeFrom="paragraph">
                <wp:posOffset>246380</wp:posOffset>
              </wp:positionV>
              <wp:extent cx="11544300" cy="635"/>
              <wp:effectExtent l="34290" t="36830" r="32385" b="29210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54430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634F0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179.55pt;margin-top:19.4pt;width:909pt;height: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" strokecolor="#1f497d" strokeweight="4.5pt">
              <v:shadow color="#243f60" opacity=".5" offset="1pt"/>
            </v:shape>
          </w:pict>
        </mc:Fallback>
      </mc:AlternateContent>
    </w:r>
    <w:r>
      <w:rPr>
        <w:rFonts w:cs="Arial"/>
        <w:b/>
        <w:sz w:val="28"/>
        <w:szCs w:val="28"/>
      </w:rPr>
      <w:t xml:space="preserve"> </w:t>
    </w:r>
    <w:r w:rsidR="0038553F" w:rsidRPr="007E5C42">
      <w:rPr>
        <w:rFonts w:cs="Arial"/>
        <w:b/>
        <w:sz w:val="28"/>
        <w:szCs w:val="28"/>
      </w:rPr>
      <w:t>TRANSFERRING OWNERSHIP</w:t>
    </w:r>
  </w:p>
  <w:p w14:paraId="0E741074" w14:textId="28B59907" w:rsidR="0038553F" w:rsidRDefault="004D054F" w:rsidP="00646C28">
    <w:pPr>
      <w:pStyle w:val="Title"/>
      <w:tabs>
        <w:tab w:val="left" w:pos="7200"/>
      </w:tabs>
      <w:ind w:right="720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FF01B69" wp14:editId="0A16D352">
              <wp:simplePos x="0" y="0"/>
              <wp:positionH relativeFrom="column">
                <wp:posOffset>-2013585</wp:posOffset>
              </wp:positionH>
              <wp:positionV relativeFrom="paragraph">
                <wp:posOffset>38100</wp:posOffset>
              </wp:positionV>
              <wp:extent cx="11563350" cy="635"/>
              <wp:effectExtent l="34290" t="28575" r="32385" b="37465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56335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B68C1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B7309C" id="AutoShape 3" o:spid="_x0000_s1026" type="#_x0000_t32" style="position:absolute;margin-left:-158.55pt;margin-top:3pt;width:910.5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" strokecolor="#b68c16" strokeweight="4.5pt">
              <v:shadow color="#243f60" opacity=".5" offset="1pt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3074"/>
    <o:shapelayout v:ext="edit">
      <o:rules v:ext="edit">
        <o:r id="V:Rule1" type="connector" idref="#_x0000_s2050"/>
        <o:r id="V:Rule2" type="connector" idref="#_x0000_s2051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M7SwsDQzNjU0t7BQ0lEKTi0uzszPAykwrAUAhns4viwAAAA="/>
  </w:docVars>
  <w:rsids>
    <w:rsidRoot w:val="00BC1F88"/>
    <w:rsid w:val="0005612C"/>
    <w:rsid w:val="000C55CB"/>
    <w:rsid w:val="000F6136"/>
    <w:rsid w:val="00112662"/>
    <w:rsid w:val="00135558"/>
    <w:rsid w:val="0018716A"/>
    <w:rsid w:val="001B6FD5"/>
    <w:rsid w:val="00201AB8"/>
    <w:rsid w:val="002027DA"/>
    <w:rsid w:val="0022025E"/>
    <w:rsid w:val="00221FC8"/>
    <w:rsid w:val="0023206A"/>
    <w:rsid w:val="00283414"/>
    <w:rsid w:val="00316DF3"/>
    <w:rsid w:val="0034057F"/>
    <w:rsid w:val="0038553F"/>
    <w:rsid w:val="00395B77"/>
    <w:rsid w:val="003B72C0"/>
    <w:rsid w:val="003F7E46"/>
    <w:rsid w:val="00475A76"/>
    <w:rsid w:val="00493CA8"/>
    <w:rsid w:val="004B5E0F"/>
    <w:rsid w:val="004D054F"/>
    <w:rsid w:val="004F7D54"/>
    <w:rsid w:val="0050655E"/>
    <w:rsid w:val="00556641"/>
    <w:rsid w:val="00592C5F"/>
    <w:rsid w:val="005B5B82"/>
    <w:rsid w:val="005D4BD5"/>
    <w:rsid w:val="00625F5B"/>
    <w:rsid w:val="006314A7"/>
    <w:rsid w:val="00646C28"/>
    <w:rsid w:val="00684AE8"/>
    <w:rsid w:val="006D48B9"/>
    <w:rsid w:val="006D774B"/>
    <w:rsid w:val="007013B4"/>
    <w:rsid w:val="007074CA"/>
    <w:rsid w:val="00742A78"/>
    <w:rsid w:val="00747893"/>
    <w:rsid w:val="00752D55"/>
    <w:rsid w:val="00767DFA"/>
    <w:rsid w:val="007D5E98"/>
    <w:rsid w:val="00806CCC"/>
    <w:rsid w:val="008563EA"/>
    <w:rsid w:val="00882A5A"/>
    <w:rsid w:val="008D0245"/>
    <w:rsid w:val="009022AE"/>
    <w:rsid w:val="00903E25"/>
    <w:rsid w:val="009077F0"/>
    <w:rsid w:val="00946B16"/>
    <w:rsid w:val="009844E3"/>
    <w:rsid w:val="0099360E"/>
    <w:rsid w:val="009A45F4"/>
    <w:rsid w:val="009B2309"/>
    <w:rsid w:val="009F0569"/>
    <w:rsid w:val="009F50F3"/>
    <w:rsid w:val="00AA6907"/>
    <w:rsid w:val="00AB5826"/>
    <w:rsid w:val="00AC405F"/>
    <w:rsid w:val="00AD2333"/>
    <w:rsid w:val="00B14179"/>
    <w:rsid w:val="00B4265B"/>
    <w:rsid w:val="00B57F37"/>
    <w:rsid w:val="00BC1F88"/>
    <w:rsid w:val="00C368D6"/>
    <w:rsid w:val="00C5763F"/>
    <w:rsid w:val="00C656A5"/>
    <w:rsid w:val="00C72FE5"/>
    <w:rsid w:val="00CB2C52"/>
    <w:rsid w:val="00D1207F"/>
    <w:rsid w:val="00D75E6E"/>
    <w:rsid w:val="00D9208C"/>
    <w:rsid w:val="00D93060"/>
    <w:rsid w:val="00DF51FE"/>
    <w:rsid w:val="00F00967"/>
    <w:rsid w:val="00F74795"/>
    <w:rsid w:val="00F827FE"/>
    <w:rsid w:val="00FE1EB3"/>
    <w:rsid w:val="00FF0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1209A7FC"/>
  <w15:chartTrackingRefBased/>
  <w15:docId w15:val="{9D2A6774-195F-4B05-B55A-F88C8CED9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F5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ound">
    <w:name w:val="Compound"/>
    <w:basedOn w:val="Normal"/>
    <w:uiPriority w:val="99"/>
    <w:rsid w:val="00BC1F88"/>
    <w:pPr>
      <w:keepNext/>
      <w:spacing w:before="720" w:after="0" w:line="240" w:lineRule="auto"/>
      <w:jc w:val="center"/>
    </w:pPr>
    <w:rPr>
      <w:rFonts w:ascii="Arial" w:eastAsia="Times New Roman" w:hAnsi="Arial"/>
      <w:sz w:val="32"/>
      <w:szCs w:val="20"/>
    </w:rPr>
  </w:style>
  <w:style w:type="paragraph" w:styleId="NormalWeb">
    <w:name w:val="Normal (Web)"/>
    <w:basedOn w:val="Normal"/>
    <w:uiPriority w:val="99"/>
    <w:semiHidden/>
    <w:unhideWhenUsed/>
    <w:rsid w:val="00C5763F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12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5612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D233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AD233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D233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AD2333"/>
    <w:rPr>
      <w:sz w:val="22"/>
      <w:szCs w:val="22"/>
    </w:rPr>
  </w:style>
  <w:style w:type="character" w:styleId="Hyperlink">
    <w:name w:val="Hyperlink"/>
    <w:uiPriority w:val="99"/>
    <w:unhideWhenUsed/>
    <w:rsid w:val="009022AE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882A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2A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2A5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2A5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882A5A"/>
    <w:rPr>
      <w:b/>
      <w:bCs/>
    </w:rPr>
  </w:style>
  <w:style w:type="paragraph" w:styleId="Title">
    <w:name w:val="Title"/>
    <w:basedOn w:val="Normal"/>
    <w:link w:val="TitleChar"/>
    <w:qFormat/>
    <w:rsid w:val="0038553F"/>
    <w:pPr>
      <w:spacing w:after="0" w:line="240" w:lineRule="auto"/>
      <w:jc w:val="center"/>
    </w:pPr>
    <w:rPr>
      <w:rFonts w:ascii="Times New Roman" w:eastAsia="Times New Roman" w:hAnsi="Times New Roman"/>
      <w:sz w:val="24"/>
      <w:szCs w:val="20"/>
      <w:lang w:val="x-none" w:eastAsia="x-none"/>
    </w:rPr>
  </w:style>
  <w:style w:type="character" w:customStyle="1" w:styleId="TitleChar">
    <w:name w:val="Title Char"/>
    <w:link w:val="Title"/>
    <w:rsid w:val="0038553F"/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9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95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C91851A0C54499E09DE886E60C7D2" ma:contentTypeVersion="11" ma:contentTypeDescription="Create a new document." ma:contentTypeScope="" ma:versionID="1ecb8b9221346fec21662eb40b516173">
  <xsd:schema xmlns:xsd="http://www.w3.org/2001/XMLSchema" xmlns:xs="http://www.w3.org/2001/XMLSchema" xmlns:p="http://schemas.microsoft.com/office/2006/metadata/properties" xmlns:ns2="17e25c60-b236-4840-b6e2-308a8d3f8757" xmlns:ns3="0dfcd319-83fc-4f6f-9c6e-9b2edaa76c02" targetNamespace="http://schemas.microsoft.com/office/2006/metadata/properties" ma:root="true" ma:fieldsID="b336aeb33bd0d78f6994fabfb2f0b0f3" ns2:_="" ns3:_="">
    <xsd:import namespace="17e25c60-b236-4840-b6e2-308a8d3f8757"/>
    <xsd:import namespace="0dfcd319-83fc-4f6f-9c6e-9b2edaa76c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25c60-b236-4840-b6e2-308a8d3f87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cd319-83fc-4f6f-9c6e-9b2edaa76c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642E0AA-B50D-4EB1-A674-7D8930E725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A55E27-7E53-4A6C-BC00-BA990D8816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e25c60-b236-4840-b6e2-308a8d3f8757"/>
    <ds:schemaRef ds:uri="0dfcd319-83fc-4f6f-9c6e-9b2edaa76c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B752CA-10C3-4606-9520-C4CCF4B64D5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tober 19, 2011</vt:lpstr>
    </vt:vector>
  </TitlesOfParts>
  <Company>Emory University</Company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ber 19, 2011</dc:title>
  <dc:subject/>
  <dc:creator>Mmdsn3</dc:creator>
  <cp:keywords/>
  <cp:lastModifiedBy>Davila, Maria G.</cp:lastModifiedBy>
  <cp:revision>2</cp:revision>
  <cp:lastPrinted>2012-02-23T14:41:00Z</cp:lastPrinted>
  <dcterms:created xsi:type="dcterms:W3CDTF">2022-06-03T20:31:00Z</dcterms:created>
  <dcterms:modified xsi:type="dcterms:W3CDTF">2022-06-03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5C91851A0C54499E09DE886E60C7D2</vt:lpwstr>
  </property>
</Properties>
</file>